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94995" w14:textId="77777777" w:rsidR="00217368" w:rsidRPr="00D03288" w:rsidRDefault="00217368" w:rsidP="00217368">
      <w:pPr>
        <w:spacing w:after="0" w:line="276" w:lineRule="auto"/>
        <w:rPr>
          <w:rFonts w:ascii="Cambria" w:hAnsi="Cambria" w:cstheme="minorHAnsi"/>
          <w:b/>
          <w:bCs/>
          <w:sz w:val="56"/>
          <w:szCs w:val="56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 w:rsidRPr="00D03288">
        <w:rPr>
          <w:rFonts w:asciiTheme="minorBidi" w:hAnsiTheme="minorBidi"/>
          <w:sz w:val="28"/>
          <w:szCs w:val="28"/>
        </w:rPr>
        <w:t>Computer Lab Volunteer at Al-Amal School</w:t>
      </w:r>
    </w:p>
    <w:p w14:paraId="0A989DEB" w14:textId="77777777" w:rsidR="00217368" w:rsidRDefault="00217368" w:rsidP="00217368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7853E3" wp14:editId="47371710">
                <wp:simplePos x="0" y="0"/>
                <wp:positionH relativeFrom="margin">
                  <wp:posOffset>1710647</wp:posOffset>
                </wp:positionH>
                <wp:positionV relativeFrom="paragraph">
                  <wp:posOffset>108000</wp:posOffset>
                </wp:positionV>
                <wp:extent cx="5157520" cy="10274"/>
                <wp:effectExtent l="0" t="0" r="24130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57520" cy="10274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81B1E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4.7pt,8.5pt" to="540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Contact Inform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BEEEA1C" w14:textId="77777777" w:rsidR="00217368" w:rsidRPr="00D03288" w:rsidRDefault="00217368" w:rsidP="00217368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Email: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hyperlink r:id="rId5" w:history="1">
        <w:r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3797EE51" w14:textId="77777777" w:rsidR="00217368" w:rsidRDefault="00217368" w:rsidP="00217368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 Way</w:t>
      </w:r>
      <w:r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eastAsia="Microsoft Sans Serif" w:hAnsiTheme="minorBidi"/>
        </w:rPr>
        <w:t xml:space="preserve">LinkedIn: </w:t>
      </w:r>
      <w:r>
        <w:rPr>
          <w:rFonts w:asciiTheme="minorBidi" w:eastAsia="Microsoft Sans Serif" w:hAnsiTheme="minorBidi"/>
        </w:rPr>
        <w:tab/>
      </w:r>
      <w:hyperlink r:id="rId6" w:history="1">
        <w:r w:rsidRPr="001E5942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</w:p>
    <w:p w14:paraId="5A9E7177" w14:textId="77777777" w:rsidR="00217368" w:rsidRPr="006D7B88" w:rsidRDefault="00217368" w:rsidP="00217368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eastAsia="Microsoft Sans Serif" w:hAnsiTheme="minorBidi"/>
        </w:rPr>
        <w:t>Git</w:t>
      </w:r>
      <w:r w:rsidRPr="00D03288">
        <w:rPr>
          <w:rFonts w:asciiTheme="minorBidi" w:eastAsia="Microsoft Sans Serif" w:hAnsiTheme="minorBidi"/>
        </w:rPr>
        <w:t>H</w:t>
      </w:r>
      <w:r>
        <w:rPr>
          <w:rFonts w:asciiTheme="minorBidi" w:eastAsia="Microsoft Sans Serif" w:hAnsiTheme="minorBidi"/>
        </w:rPr>
        <w:t>ub:</w:t>
      </w:r>
      <w:r w:rsidRPr="00D03288">
        <w:rPr>
          <w:rFonts w:asciiTheme="minorBidi" w:eastAsia="Microsoft Sans Serif" w:hAnsiTheme="minorBidi"/>
        </w:rPr>
        <w:t xml:space="preserve"> </w:t>
      </w:r>
      <w:r>
        <w:rPr>
          <w:rFonts w:asciiTheme="minorBidi" w:eastAsia="Microsoft Sans Serif" w:hAnsiTheme="minorBidi"/>
        </w:rPr>
        <w:tab/>
      </w:r>
      <w:hyperlink r:id="rId7" w:history="1">
        <w:r w:rsidRPr="00D646B0">
          <w:rPr>
            <w:rStyle w:val="Hyperlink"/>
            <w:rFonts w:asciiTheme="minorBidi" w:eastAsia="Microsoft Sans Serif" w:hAnsiTheme="minorBidi"/>
          </w:rPr>
          <w:t>https://www.github.com/theCaravan</w:t>
        </w:r>
      </w:hyperlink>
      <w:r>
        <w:rPr>
          <w:rFonts w:asciiTheme="minorBidi" w:eastAsia="Microsoft Sans Serif" w:hAnsiTheme="minorBidi"/>
        </w:rPr>
        <w:t xml:space="preserve"> </w:t>
      </w:r>
    </w:p>
    <w:p w14:paraId="0B73CC7B" w14:textId="77777777" w:rsidR="00217368" w:rsidRPr="00D03288" w:rsidRDefault="00217368" w:rsidP="00217368">
      <w:pPr>
        <w:spacing w:line="276" w:lineRule="auto"/>
        <w:jc w:val="both"/>
        <w:rPr>
          <w:rStyle w:val="Hyperlink"/>
          <w:rFonts w:asciiTheme="minorBidi" w:eastAsia="Microsoft Sans Serif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Pr="006D7B88">
        <w:rPr>
          <w:rFonts w:asciiTheme="minorBidi" w:eastAsia="Microsoft Sans Serif" w:hAnsiTheme="minorBidi"/>
        </w:rPr>
        <w:t xml:space="preserve"> </w:t>
      </w:r>
      <w:r>
        <w:rPr>
          <w:rFonts w:asciiTheme="minorBidi" w:eastAsia="Microsoft Sans Serif" w:hAnsiTheme="minorBidi"/>
        </w:rPr>
        <w:t xml:space="preserve">+1 </w:t>
      </w:r>
      <w:r w:rsidRPr="006D7B88">
        <w:rPr>
          <w:rFonts w:asciiTheme="minorBidi" w:eastAsia="Microsoft Sans Serif" w:hAnsiTheme="minorBidi"/>
        </w:rPr>
        <w:t>(651</w:t>
      </w:r>
      <w:r>
        <w:rPr>
          <w:rFonts w:asciiTheme="minorBidi" w:eastAsia="Microsoft Sans Serif" w:hAnsiTheme="minorBidi"/>
        </w:rPr>
        <w:t>) 399-1900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Pr="006D6652">
        <w:rPr>
          <w:rStyle w:val="Hyperlink"/>
          <w:rFonts w:asciiTheme="minorBidi" w:eastAsia="Microsoft Sans Serif" w:hAnsiTheme="minorBidi"/>
          <w:color w:val="auto"/>
          <w:u w:val="none"/>
        </w:rPr>
        <w:t>:</w:t>
      </w:r>
      <w:r>
        <w:rPr>
          <w:rStyle w:val="Hyperlink"/>
          <w:rFonts w:asciiTheme="minorBidi" w:eastAsia="Microsoft Sans Serif" w:hAnsiTheme="minorBidi"/>
          <w:color w:val="auto"/>
          <w:u w:val="none"/>
        </w:rPr>
        <w:tab/>
      </w:r>
      <w:hyperlink r:id="rId8" w:history="1">
        <w:r w:rsidRPr="00D646B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>
        <w:rPr>
          <w:rFonts w:asciiTheme="minorBidi" w:eastAsia="Microsoft Sans Serif" w:hAnsiTheme="minorBidi"/>
        </w:rPr>
        <w:t xml:space="preserve"> </w:t>
      </w:r>
    </w:p>
    <w:p w14:paraId="3D5DBA94" w14:textId="20A9626A" w:rsidR="001214CF" w:rsidRDefault="001214CF" w:rsidP="001214CF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CB84A0" wp14:editId="1E1997AF">
                <wp:simplePos x="0" y="0"/>
                <wp:positionH relativeFrom="margin">
                  <wp:align>right</wp:align>
                </wp:positionH>
                <wp:positionV relativeFrom="paragraph">
                  <wp:posOffset>114299</wp:posOffset>
                </wp:positionV>
                <wp:extent cx="58769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593790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1.55pt,9pt" to="874.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References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5D88895" w14:textId="21A27A12" w:rsidR="43078600" w:rsidRDefault="43078600" w:rsidP="00796A01">
      <w:pPr>
        <w:spacing w:after="0" w:line="240" w:lineRule="auto"/>
      </w:pPr>
    </w:p>
    <w:p w14:paraId="0C373CF8" w14:textId="0755231F" w:rsidR="00D821E9" w:rsidRPr="00A60AB2" w:rsidRDefault="00B91069" w:rsidP="00217368">
      <w:pPr>
        <w:spacing w:after="0" w:line="240" w:lineRule="auto"/>
        <w:ind w:firstLine="720"/>
        <w:rPr>
          <w:rFonts w:ascii="Arial" w:eastAsia="Microsoft Sans Serif" w:hAnsi="Arial" w:cs="Arial"/>
          <w:sz w:val="24"/>
          <w:szCs w:val="24"/>
        </w:rPr>
      </w:pPr>
      <w:proofErr w:type="spellStart"/>
      <w:r w:rsidRPr="00A60AB2">
        <w:rPr>
          <w:rFonts w:ascii="Arial" w:eastAsia="Microsoft Sans Serif" w:hAnsi="Arial" w:cs="Arial"/>
          <w:b/>
          <w:sz w:val="24"/>
          <w:szCs w:val="24"/>
        </w:rPr>
        <w:t>Abdik</w:t>
      </w:r>
      <w:r w:rsidR="00D821E9" w:rsidRPr="00A60AB2">
        <w:rPr>
          <w:rFonts w:ascii="Arial" w:eastAsia="Microsoft Sans Serif" w:hAnsi="Arial" w:cs="Arial"/>
          <w:b/>
          <w:sz w:val="24"/>
          <w:szCs w:val="24"/>
        </w:rPr>
        <w:t>alik</w:t>
      </w:r>
      <w:proofErr w:type="spellEnd"/>
      <w:r w:rsidR="00D821E9" w:rsidRPr="00A60AB2">
        <w:rPr>
          <w:rFonts w:ascii="Arial" w:eastAsia="Microsoft Sans Serif" w:hAnsi="Arial" w:cs="Arial"/>
          <w:b/>
          <w:sz w:val="24"/>
          <w:szCs w:val="24"/>
        </w:rPr>
        <w:t xml:space="preserve"> Abdullahi</w:t>
      </w:r>
    </w:p>
    <w:p w14:paraId="372521FB" w14:textId="77777777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Computer Lab Teacher</w:t>
      </w:r>
    </w:p>
    <w:p w14:paraId="31606A72" w14:textId="285DF24C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Al-Amal School</w:t>
      </w:r>
      <w:r w:rsidRPr="00A60AB2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ab/>
      </w:r>
      <w:r w:rsidR="00221FEC" w:rsidRPr="00A60AB2">
        <w:rPr>
          <w:rFonts w:ascii="Arial" w:eastAsia="Microsoft Sans Serif" w:hAnsi="Arial" w:cs="Arial"/>
        </w:rPr>
        <w:t>abdikalik.abdullahi@al-amal.org</w:t>
      </w:r>
    </w:p>
    <w:p w14:paraId="38BAC539" w14:textId="1B959E49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1401 Gardena A</w:t>
      </w:r>
      <w:bookmarkStart w:id="0" w:name="_GoBack"/>
      <w:bookmarkEnd w:id="0"/>
      <w:r w:rsidRPr="00A60AB2">
        <w:rPr>
          <w:rFonts w:ascii="Arial" w:eastAsia="Microsoft Sans Serif" w:hAnsi="Arial" w:cs="Arial"/>
        </w:rPr>
        <w:t>ve NE</w:t>
      </w:r>
      <w:r w:rsidRPr="00A60AB2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ab/>
      </w:r>
      <w:r w:rsidR="00B91069" w:rsidRPr="00A60AB2">
        <w:rPr>
          <w:rFonts w:ascii="Arial" w:eastAsia="Microsoft Sans Serif" w:hAnsi="Arial" w:cs="Arial"/>
        </w:rPr>
        <w:t>(763) 231</w:t>
      </w:r>
      <w:r w:rsidRPr="00A60AB2">
        <w:rPr>
          <w:rFonts w:ascii="Arial" w:eastAsia="Microsoft Sans Serif" w:hAnsi="Arial" w:cs="Arial"/>
        </w:rPr>
        <w:t>-9717</w:t>
      </w:r>
    </w:p>
    <w:p w14:paraId="236D260A" w14:textId="562D7583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Fridley, MN 55432</w:t>
      </w:r>
    </w:p>
    <w:p w14:paraId="2901F6E3" w14:textId="3F69F1DF" w:rsidR="00D821E9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>(Can provide most recent information about my volunteering)</w:t>
      </w:r>
    </w:p>
    <w:p w14:paraId="658C5C05" w14:textId="77777777" w:rsidR="001214CF" w:rsidRDefault="001214CF" w:rsidP="001214CF">
      <w:pPr>
        <w:spacing w:after="0" w:line="240" w:lineRule="auto"/>
        <w:ind w:left="2160"/>
        <w:rPr>
          <w:rFonts w:ascii="Arial" w:eastAsia="Microsoft Sans Serif" w:hAnsi="Arial" w:cs="Arial"/>
          <w:b/>
          <w:sz w:val="24"/>
          <w:szCs w:val="24"/>
        </w:rPr>
      </w:pPr>
    </w:p>
    <w:p w14:paraId="54B32101" w14:textId="02BFEB84" w:rsidR="001214CF" w:rsidRPr="00A60AB2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  <w:sz w:val="24"/>
          <w:szCs w:val="24"/>
        </w:rPr>
      </w:pPr>
      <w:r>
        <w:rPr>
          <w:rFonts w:ascii="Arial" w:eastAsia="Microsoft Sans Serif" w:hAnsi="Arial" w:cs="Arial"/>
          <w:b/>
          <w:sz w:val="24"/>
          <w:szCs w:val="24"/>
        </w:rPr>
        <w:t>Saleem Ghani</w:t>
      </w:r>
    </w:p>
    <w:p w14:paraId="65A96237" w14:textId="6D0E85EE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Information Technology Consultant</w:t>
      </w:r>
    </w:p>
    <w:p w14:paraId="7706007F" w14:textId="2CC6E76F" w:rsidR="001214CF" w:rsidRPr="00A60AB2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Al-Amal School</w:t>
      </w:r>
      <w:r w:rsidRPr="00A60AB2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ab/>
      </w:r>
      <w:r w:rsidRPr="001214CF">
        <w:rPr>
          <w:rFonts w:ascii="Arial" w:eastAsia="Microsoft Sans Serif" w:hAnsi="Arial" w:cs="Arial"/>
        </w:rPr>
        <w:t>sal</w:t>
      </w:r>
      <w:r>
        <w:rPr>
          <w:rFonts w:ascii="Arial" w:eastAsia="Microsoft Sans Serif" w:hAnsi="Arial" w:cs="Arial"/>
        </w:rPr>
        <w:t>eemghani@hotmail.com</w:t>
      </w:r>
    </w:p>
    <w:p w14:paraId="3C4DFFDF" w14:textId="269561E4" w:rsidR="001214CF" w:rsidRPr="00A60AB2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1401 Gardena Ave NE</w:t>
      </w:r>
      <w:r w:rsidRPr="00A60AB2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ab/>
      </w:r>
    </w:p>
    <w:p w14:paraId="175DF20B" w14:textId="77777777" w:rsidR="001214CF" w:rsidRPr="00A60AB2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Fridley, MN 55432</w:t>
      </w:r>
    </w:p>
    <w:p w14:paraId="0A1B5648" w14:textId="203A5B32" w:rsidR="001214CF" w:rsidRPr="00A60AB2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 xml:space="preserve">(Can provide </w:t>
      </w:r>
      <w:r>
        <w:rPr>
          <w:rFonts w:ascii="Arial" w:eastAsia="Microsoft Sans Serif" w:hAnsi="Arial" w:cs="Arial"/>
          <w:i/>
        </w:rPr>
        <w:t>more detailed</w:t>
      </w:r>
      <w:r w:rsidRPr="00A60AB2">
        <w:rPr>
          <w:rFonts w:ascii="Arial" w:eastAsia="Microsoft Sans Serif" w:hAnsi="Arial" w:cs="Arial"/>
          <w:i/>
        </w:rPr>
        <w:t xml:space="preserve"> i</w:t>
      </w:r>
      <w:r>
        <w:rPr>
          <w:rFonts w:ascii="Arial" w:eastAsia="Microsoft Sans Serif" w:hAnsi="Arial" w:cs="Arial"/>
          <w:i/>
        </w:rPr>
        <w:t>nformation about my volunteering</w:t>
      </w:r>
      <w:r w:rsidRPr="00A60AB2">
        <w:rPr>
          <w:rFonts w:ascii="Arial" w:eastAsia="Microsoft Sans Serif" w:hAnsi="Arial" w:cs="Arial"/>
          <w:i/>
        </w:rPr>
        <w:t>)</w:t>
      </w:r>
    </w:p>
    <w:p w14:paraId="4BFED0F6" w14:textId="4BE86A23" w:rsidR="00D821E9" w:rsidRPr="00A60AB2" w:rsidRDefault="00D821E9" w:rsidP="00D821E9">
      <w:pPr>
        <w:spacing w:after="0" w:line="240" w:lineRule="auto"/>
        <w:rPr>
          <w:rFonts w:ascii="Arial" w:eastAsia="Microsoft Sans Serif" w:hAnsi="Arial" w:cs="Arial"/>
          <w:b/>
        </w:rPr>
      </w:pPr>
    </w:p>
    <w:p w14:paraId="4EAE6368" w14:textId="037290F6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  <w:b/>
          <w:sz w:val="24"/>
          <w:szCs w:val="24"/>
        </w:rPr>
      </w:pPr>
      <w:r w:rsidRPr="00A60AB2">
        <w:rPr>
          <w:rFonts w:ascii="Arial" w:eastAsia="Microsoft Sans Serif" w:hAnsi="Arial" w:cs="Arial"/>
          <w:b/>
          <w:sz w:val="24"/>
          <w:szCs w:val="24"/>
        </w:rPr>
        <w:t>Serge Jacinto</w:t>
      </w:r>
    </w:p>
    <w:p w14:paraId="2B0ADCA0" w14:textId="376EB29C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Information Technology Specialist</w:t>
      </w:r>
    </w:p>
    <w:p w14:paraId="5D2FEABB" w14:textId="573BC53F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UNITE Distributed Learning</w:t>
      </w:r>
      <w:r w:rsidRPr="00A60AB2">
        <w:rPr>
          <w:rFonts w:ascii="Arial" w:eastAsia="Microsoft Sans Serif" w:hAnsi="Arial" w:cs="Arial"/>
        </w:rPr>
        <w:tab/>
      </w:r>
      <w:r w:rsidR="008D2585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>sjacinto@umn.edu</w:t>
      </w:r>
    </w:p>
    <w:p w14:paraId="78A0A354" w14:textId="2FEEA7B8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206 Mechanical Engineering</w:t>
      </w:r>
      <w:r w:rsidRPr="00A60AB2">
        <w:rPr>
          <w:rFonts w:ascii="Arial" w:eastAsia="Microsoft Sans Serif" w:hAnsi="Arial" w:cs="Arial"/>
        </w:rPr>
        <w:tab/>
      </w:r>
      <w:r w:rsidR="008D2585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>(612) 220-1246</w:t>
      </w:r>
    </w:p>
    <w:p w14:paraId="2F8FCD71" w14:textId="47681FEF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111 Church St SE</w:t>
      </w:r>
    </w:p>
    <w:p w14:paraId="009DF60F" w14:textId="649C178C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Minneapolis, MN 55455</w:t>
      </w:r>
    </w:p>
    <w:p w14:paraId="351B6CB3" w14:textId="354F40AB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>(</w:t>
      </w:r>
      <w:r w:rsidR="001214CF">
        <w:rPr>
          <w:rFonts w:ascii="Arial" w:eastAsia="Microsoft Sans Serif" w:hAnsi="Arial" w:cs="Arial"/>
          <w:i/>
        </w:rPr>
        <w:t>U of M</w:t>
      </w:r>
      <w:r w:rsidRPr="00A60AB2">
        <w:rPr>
          <w:rFonts w:ascii="Arial" w:eastAsia="Microsoft Sans Serif" w:hAnsi="Arial" w:cs="Arial"/>
          <w:i/>
        </w:rPr>
        <w:t xml:space="preserve"> </w:t>
      </w:r>
      <w:r w:rsidR="001214CF">
        <w:rPr>
          <w:rFonts w:ascii="Arial" w:eastAsia="Microsoft Sans Serif" w:hAnsi="Arial" w:cs="Arial"/>
          <w:i/>
          <w:noProof/>
        </w:rPr>
        <w:t>E</w:t>
      </w:r>
      <w:r w:rsidRPr="001214CF">
        <w:rPr>
          <w:rFonts w:ascii="Arial" w:eastAsia="Microsoft Sans Serif" w:hAnsi="Arial" w:cs="Arial"/>
          <w:i/>
          <w:noProof/>
        </w:rPr>
        <w:t>mployer</w:t>
      </w:r>
      <w:r w:rsidRPr="00A60AB2">
        <w:rPr>
          <w:rFonts w:ascii="Arial" w:eastAsia="Microsoft Sans Serif" w:hAnsi="Arial" w:cs="Arial"/>
          <w:i/>
        </w:rPr>
        <w:t xml:space="preserve">. Can provide information about my </w:t>
      </w:r>
      <w:r w:rsidR="001214CF">
        <w:rPr>
          <w:rFonts w:ascii="Arial" w:eastAsia="Microsoft Sans Serif" w:hAnsi="Arial" w:cs="Arial"/>
          <w:i/>
        </w:rPr>
        <w:t xml:space="preserve">character and my </w:t>
      </w:r>
      <w:r w:rsidR="00A60AB2" w:rsidRPr="00A60AB2">
        <w:rPr>
          <w:rFonts w:ascii="Arial" w:eastAsia="Microsoft Sans Serif" w:hAnsi="Arial" w:cs="Arial"/>
          <w:i/>
        </w:rPr>
        <w:t>performance</w:t>
      </w:r>
      <w:r w:rsidRPr="00A60AB2">
        <w:rPr>
          <w:rFonts w:ascii="Arial" w:eastAsia="Microsoft Sans Serif" w:hAnsi="Arial" w:cs="Arial"/>
          <w:i/>
        </w:rPr>
        <w:t>)</w:t>
      </w:r>
    </w:p>
    <w:p w14:paraId="66473E60" w14:textId="77777777" w:rsidR="00D821E9" w:rsidRPr="00D821E9" w:rsidRDefault="00D821E9" w:rsidP="00D821E9">
      <w:pPr>
        <w:spacing w:after="0" w:line="240" w:lineRule="auto"/>
        <w:ind w:left="2160"/>
        <w:jc w:val="both"/>
        <w:rPr>
          <w:rFonts w:ascii="Arial" w:eastAsia="Microsoft Sans Serif" w:hAnsi="Arial" w:cs="Arial"/>
          <w:b/>
          <w:sz w:val="24"/>
          <w:szCs w:val="24"/>
        </w:rPr>
      </w:pPr>
    </w:p>
    <w:sectPr w:rsidR="00D821E9" w:rsidRPr="00D821E9" w:rsidSect="001214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bcwMTazNDQxMjZV0lEKTi0uzszPAykwrQUAX1EtEiwAAAA="/>
  </w:docVars>
  <w:rsids>
    <w:rsidRoot w:val="001321FD"/>
    <w:rsid w:val="000164A2"/>
    <w:rsid w:val="001214CF"/>
    <w:rsid w:val="00131050"/>
    <w:rsid w:val="001321FD"/>
    <w:rsid w:val="001455A5"/>
    <w:rsid w:val="001B13A3"/>
    <w:rsid w:val="001B262D"/>
    <w:rsid w:val="001D332A"/>
    <w:rsid w:val="00217368"/>
    <w:rsid w:val="00221FEC"/>
    <w:rsid w:val="0027207A"/>
    <w:rsid w:val="002B4ACC"/>
    <w:rsid w:val="00355A9B"/>
    <w:rsid w:val="00444BEF"/>
    <w:rsid w:val="005436E2"/>
    <w:rsid w:val="005739F8"/>
    <w:rsid w:val="005A508F"/>
    <w:rsid w:val="005B4DBA"/>
    <w:rsid w:val="00796A01"/>
    <w:rsid w:val="008520DF"/>
    <w:rsid w:val="00884E5F"/>
    <w:rsid w:val="00886831"/>
    <w:rsid w:val="008B5F42"/>
    <w:rsid w:val="008D2585"/>
    <w:rsid w:val="0098092A"/>
    <w:rsid w:val="0099370A"/>
    <w:rsid w:val="00A113CF"/>
    <w:rsid w:val="00A3380D"/>
    <w:rsid w:val="00A60AB2"/>
    <w:rsid w:val="00AE2B9E"/>
    <w:rsid w:val="00B633A1"/>
    <w:rsid w:val="00B66753"/>
    <w:rsid w:val="00B91069"/>
    <w:rsid w:val="00BC20B8"/>
    <w:rsid w:val="00BF044B"/>
    <w:rsid w:val="00C0105C"/>
    <w:rsid w:val="00CD269C"/>
    <w:rsid w:val="00D45CDE"/>
    <w:rsid w:val="00D821E9"/>
    <w:rsid w:val="00E27597"/>
    <w:rsid w:val="00EA6CAA"/>
    <w:rsid w:val="00EB7C2F"/>
    <w:rsid w:val="00EE67A9"/>
    <w:rsid w:val="00F2153E"/>
    <w:rsid w:val="00F35059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view/hadi-alaou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ithub.com/theCarav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hadi-alaoua" TargetMode="External"/><Relationship Id="rId5" Type="http://schemas.openxmlformats.org/officeDocument/2006/relationships/hyperlink" Target="mailto:Hadi.Alaoua@hot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de06User</dc:creator>
  <cp:keywords/>
  <dc:description/>
  <cp:lastModifiedBy>Hadi Alaoua</cp:lastModifiedBy>
  <cp:revision>10</cp:revision>
  <cp:lastPrinted>2018-02-24T15:57:00Z</cp:lastPrinted>
  <dcterms:created xsi:type="dcterms:W3CDTF">2018-02-23T15:28:00Z</dcterms:created>
  <dcterms:modified xsi:type="dcterms:W3CDTF">2018-05-06T18:07:00Z</dcterms:modified>
</cp:coreProperties>
</file>